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aaca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47058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9:46Z</dcterms:created>
  <dcterms:modified xsi:type="dcterms:W3CDTF">2017-02-25T04:59:46Z</dcterms:modified>
</cp:coreProperties>
</file>